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97D4D" w:rsidP="009344FF">
      <w:r w:rsidRPr="00F97D4D">
        <w:t>This manuscript has met all the reviewers’ requirements. It’s qualified to be published in “Asian Journal of Education and Social Studies”. Please accept in present form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719FE" w:rsidRPr="0076507A" w:rsidRDefault="00E719FE" w:rsidP="009344FF">
      <w:bookmarkStart w:id="0" w:name="_GoBack"/>
      <w:proofErr w:type="spellStart"/>
      <w:r w:rsidRPr="0076507A">
        <w:t>Dr.</w:t>
      </w:r>
      <w:proofErr w:type="spellEnd"/>
      <w:r w:rsidRPr="0076507A">
        <w:t xml:space="preserve"> Der-Jang Chi, Chinese Culture University, Taiwan</w:t>
      </w:r>
      <w:bookmarkEnd w:id="0"/>
    </w:p>
    <w:sectPr w:rsidR="00E719FE" w:rsidRPr="007650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0szAzMrU0MTUwMTFS0lEKTi0uzszPAykwrAUAGc3rFywAAAA="/>
  </w:docVars>
  <w:rsids>
    <w:rsidRoot w:val="00A72896"/>
    <w:rsid w:val="00255F8D"/>
    <w:rsid w:val="002C0B2C"/>
    <w:rsid w:val="004217DE"/>
    <w:rsid w:val="0076507A"/>
    <w:rsid w:val="009344FF"/>
    <w:rsid w:val="009F328F"/>
    <w:rsid w:val="00A72896"/>
    <w:rsid w:val="00E719FE"/>
    <w:rsid w:val="00F97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37219D"/>
  <w15:docId w15:val="{901D2BB5-2FDC-49C4-AA5B-8FD278B10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83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</Words>
  <Characters>222</Characters>
  <Application>Microsoft Office Word</Application>
  <DocSecurity>0</DocSecurity>
  <Lines>1</Lines>
  <Paragraphs>1</Paragraphs>
  <ScaleCrop>false</ScaleCrop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28T10:52:00Z</dcterms:modified>
</cp:coreProperties>
</file>